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6"/>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6"/>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7"/>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8"/>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8"/>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8"/>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9"/>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9"/>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9"/>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BF48DDA" w:rsidR="007E3502" w:rsidRPr="007023B1" w:rsidRDefault="00E15C5B" w:rsidP="00893BFC">
            <w:pPr>
              <w:rPr>
                <w:b/>
                <w:bCs/>
              </w:rPr>
            </w:pPr>
            <w:r>
              <w:rPr>
                <w:b/>
                <w:bCs/>
              </w:rPr>
              <w:t>Podcas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4F3066E4" w:rsidR="008B26FE" w:rsidRDefault="008B26FE" w:rsidP="008B26FE">
            <w:r>
              <w:t xml:space="preserve">You have submitted evidence of completing </w:t>
            </w:r>
            <w:r w:rsidR="00A65F2C">
              <w:t>required assessment</w:t>
            </w:r>
            <w:r>
              <w:t xml:space="preserve"> material. This evidence is submitted in an appropriate format unless negotiated for a different format.</w:t>
            </w:r>
          </w:p>
          <w:p w14:paraId="74C19F9D" w14:textId="0EE8137F" w:rsidR="008B26FE" w:rsidRDefault="008B26FE" w:rsidP="008B26FE"/>
          <w:p w14:paraId="78409A5E" w14:textId="5DE3EA4B" w:rsidR="00A65F2C" w:rsidRDefault="00A65F2C" w:rsidP="00A65F2C">
            <w:r>
              <w:t xml:space="preserve">There is evidence of the following submissions: </w:t>
            </w:r>
          </w:p>
          <w:p w14:paraId="0BA02FAD" w14:textId="1B51C6CF" w:rsidR="00A65F2C" w:rsidRDefault="00A65F2C" w:rsidP="00A65F2C"/>
          <w:p w14:paraId="2B44A733" w14:textId="16D564A9" w:rsidR="00A65F2C" w:rsidRDefault="00A65F2C" w:rsidP="00A65F2C">
            <w:pPr>
              <w:pStyle w:val="ListParagraph"/>
              <w:numPr>
                <w:ilvl w:val="0"/>
                <w:numId w:val="5"/>
              </w:numPr>
            </w:pPr>
            <w:r>
              <w:t>An introduction to the topic</w:t>
            </w:r>
          </w:p>
          <w:p w14:paraId="13836A29" w14:textId="07C5953D" w:rsidR="00A65F2C" w:rsidRDefault="00A65F2C" w:rsidP="00A65F2C">
            <w:pPr>
              <w:pStyle w:val="ListParagraph"/>
              <w:numPr>
                <w:ilvl w:val="0"/>
                <w:numId w:val="5"/>
              </w:numPr>
            </w:pPr>
            <w:r>
              <w:t xml:space="preserve">An inclusion that situates where in the timeline of the first cyber war your topic is in (or relative timeline if negotiated a separate topic) </w:t>
            </w:r>
          </w:p>
          <w:p w14:paraId="41FB03E0" w14:textId="33045F95" w:rsidR="00A65F2C" w:rsidRDefault="00A65F2C" w:rsidP="00A65F2C">
            <w:pPr>
              <w:pStyle w:val="ListParagraph"/>
              <w:numPr>
                <w:ilvl w:val="0"/>
                <w:numId w:val="5"/>
              </w:numPr>
            </w:pPr>
            <w:r>
              <w:t>Detailed information on the selected topic</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5"/>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767D37EC" w:rsidR="007E3502" w:rsidRPr="00A65F2C" w:rsidRDefault="007E3502" w:rsidP="00A65F2C">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19279132"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F12703"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FE891A" w:rsidR="007E3502" w:rsidRPr="007023B1" w:rsidRDefault="007E3502" w:rsidP="007E3502">
            <w:pPr>
              <w:jc w:val="center"/>
              <w:rPr>
                <w:color w:val="auto"/>
              </w:rPr>
            </w:pPr>
            <w:r w:rsidRPr="007023B1">
              <w:t>A __/</w:t>
            </w:r>
            <w:r w:rsidR="00A65F2C">
              <w:t>8</w:t>
            </w:r>
            <w:r w:rsidRPr="007023B1">
              <w:br/>
              <w:t>T __/</w:t>
            </w:r>
            <w:r w:rsidR="00A65F2C">
              <w:t>4</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214B7ED" w:rsidR="007E3502" w:rsidRPr="007023B1" w:rsidRDefault="00A65F2C"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w:t>
            </w:r>
            <w:r>
              <w:lastRenderedPageBreak/>
              <w:t xml:space="preserve">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lastRenderedPageBreak/>
              <w:t>2</w:t>
            </w:r>
          </w:p>
          <w:p w14:paraId="7B1B7924" w14:textId="77777777" w:rsidR="007E3502" w:rsidRPr="007023B1" w:rsidRDefault="007E3502" w:rsidP="007E3502">
            <w:pPr>
              <w:jc w:val="center"/>
            </w:pPr>
            <w:r w:rsidRPr="007023B1">
              <w:rPr>
                <w:rFonts w:eastAsia="Calibri"/>
              </w:rPr>
              <w:t>2</w:t>
            </w:r>
          </w:p>
          <w:p w14:paraId="06637EBA" w14:textId="7FE0DAE2" w:rsidR="007E3502" w:rsidRPr="007023B1" w:rsidRDefault="007E3502" w:rsidP="00A65F2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039FD7F"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BBED277"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086BA2D" w:rsidR="007E3502" w:rsidRPr="007023B1" w:rsidRDefault="007E3502" w:rsidP="007E3502">
            <w:pPr>
              <w:jc w:val="center"/>
              <w:rPr>
                <w:color w:val="auto"/>
              </w:rPr>
            </w:pPr>
            <w:r w:rsidRPr="007023B1">
              <w:t>__/</w:t>
            </w:r>
            <w:r w:rsidR="00A65F2C">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xml:space="preserve">. Learning how to reflect on your learning during your assessments and identifying </w:t>
            </w:r>
            <w:r w:rsidRPr="008B26FE">
              <w:rPr>
                <w:rFonts w:eastAsia="Calibri"/>
                <w:sz w:val="22"/>
                <w:szCs w:val="22"/>
              </w:rPr>
              <w:lastRenderedPageBreak/>
              <w:t>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w:t>
            </w:r>
            <w:r w:rsidRPr="007023B1">
              <w:rPr>
                <w:b/>
                <w:bCs/>
              </w:rPr>
              <w:lastRenderedPageBreak/>
              <w:t xml:space="preserve">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7F077B"/>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152B1EC"/>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30573AB"/>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00EB22"/>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49CACF5"/>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E6129E"/>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6" w15:restartNumberingAfterBreak="0">
    <w:nsid w:val="05AA575A"/>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5F481B"/>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F62583"/>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553692720">
    <w:abstractNumId w:val="4"/>
  </w:num>
  <w:num w:numId="5" w16cid:durableId="131291700">
    <w:abstractNumId w:val="4"/>
  </w:num>
  <w:num w:numId="5" w16cid:durableId="418410589">
    <w:abstractNumId w:val="4"/>
  </w:num>
  <w:num w:numId="6" w16cid:durableId="951395428">
    <w:abstractNumId w:val="5"/>
  </w:num>
  <w:num w:numId="7" w16cid:durableId="1350328867">
    <w:abstractNumId w:val="6"/>
  </w:num>
  <w:num w:numId="8" w16cid:durableId="664673521">
    <w:abstractNumId w:val="7"/>
  </w:num>
  <w:num w:numId="9" w16cid:durableId="1330988961">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